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дир</w:t>
      </w:r>
      <w:r>
        <w:t xml:space="preserve"> </w:t>
      </w:r>
      <w:r>
        <w:t xml:space="preserve">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266330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802734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5255393" cy="5274644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5334000" cy="4632858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2615852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371631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4687503" cy="3493970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072637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292867" cy="3801978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1636240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5178391" cy="5967663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213594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4129237" cy="3744227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1071172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адир Гасанли</dc:creator>
  <dc:language>ru-RU</dc:language>
  <cp:keywords/>
  <dcterms:created xsi:type="dcterms:W3CDTF">2024-11-26T07:45:21Z</dcterms:created>
  <dcterms:modified xsi:type="dcterms:W3CDTF">2024-11-26T07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